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Internship Position</w:t>
      </w:r>
    </w:p>
    <w:p>
      <w:pPr>
        <w:pStyle w:val="BodyText"/>
      </w:pPr>
      <w:r>
        <w:t xml:space="preserve">Dhaka, Bangladesh</w:t>
      </w:r>
    </w:p>
    <w:bookmarkEnd w:id="20"/>
    <w:p>
      <w:pPr>
        <w:pStyle w:val="BodyText"/>
      </w:pPr>
      <w:r>
        <w:br/>
      </w:r>
      <w:r>
        <w:br/>
      </w:r>
    </w:p>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Address] | [Phone Number] | [LinkedIn Profile (Optiona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haka-1215, Bangladesh</w:t>
      </w:r>
    </w:p>
    <w:p>
      <w:pPr>
        <w:pStyle w:val="BodyText"/>
      </w:pPr>
      <w:r>
        <w:rPr>
          <w:bCs/>
          <w:b/>
        </w:rPr>
        <w:t xml:space="preserve">Date:</w:t>
      </w:r>
      <w:r>
        <w:t xml:space="preserve"> </w:t>
      </w:r>
      <w:r>
        <w:t xml:space="preserve">October 26, 2023</w:t>
      </w:r>
    </w:p>
    <w:bookmarkStart w:id="21" w:name="Xb72de600ab2671f4387d5b3c19800246c0b54ef"/>
    <w:p>
      <w:pPr>
        <w:pStyle w:val="Heading2"/>
      </w:pPr>
      <w:r>
        <w:t xml:space="preserve">Subject: Internship Application for Electronics Engineer Position</w:t>
      </w:r>
    </w:p>
    <w:p>
      <w:pPr>
        <w:pStyle w:val="FirstParagraph"/>
      </w:pPr>
      <w:r>
        <w:t xml:space="preserve">Dear Hiring Manager,</w:t>
      </w:r>
    </w:p>
    <w:p>
      <w:pPr>
        <w:pStyle w:val="BodyText"/>
      </w:pPr>
      <w:r>
        <w:t xml:space="preserve">I am writing with profound enthusiasm to submit my application for the Electronics Engineer Internship position at your esteemed organization in Bangladesh Dhaka. As a final-year undergraduate student pursuing a Bachelor of Science in Electronics and Communication Engineering at the prestigious Bangladesh University of Engineering and Technology (BUET), I have meticulously prepared myself to contribute meaningfully to your team. This</w:t>
      </w:r>
      <w:r>
        <w:t xml:space="preserve"> </w:t>
      </w:r>
      <w:r>
        <w:rPr>
          <w:bCs/>
          <w:b/>
        </w:rPr>
        <w:t xml:space="preserve">Internship Application Letter</w:t>
      </w:r>
      <w:r>
        <w:t xml:space="preserve"> </w:t>
      </w:r>
      <w:r>
        <w:t xml:space="preserve">serves as my formal expression of interest in gaining practical experience within Bangladesh's rapidly evolving electronics industry, with a specific focus on innovation in Dhaka.</w:t>
      </w:r>
    </w:p>
    <w:p>
      <w:pPr>
        <w:pStyle w:val="BodyText"/>
      </w:pPr>
      <w:r>
        <w:t xml:space="preserve">The decision to pursue this internship opportunity stems from my deep-rooted commitment to advancing technological solutions for local and global challenges. During my academic journey, I have immersed myself in core disciplines including Analog &amp; Digital Circuit Design, Microprocessor Systems, Embedded Systems Development, and Signal Processing. My capstone project on "IoT-Based Smart Agriculture Monitoring System" exemplifies this dedication – I designed a low-cost sensor network that optimizes water usage for Dhaka's urban farms using GSM modules and Arduino platforms. This project required navigating Bangladesh's unique environmental constraints (monsoon flooding, power instability) while maintaining hardware reliability, directly aligning with the challenges faced by electronics firms operating in</w:t>
      </w:r>
      <w:r>
        <w:t xml:space="preserve"> </w:t>
      </w:r>
      <w:r>
        <w:rPr>
          <w:bCs/>
          <w:b/>
        </w:rPr>
        <w:t xml:space="preserve">Bangladesh Dhaka</w:t>
      </w:r>
      <w:r>
        <w:t xml:space="preserve">.</w:t>
      </w:r>
    </w:p>
    <w:p>
      <w:pPr>
        <w:pStyle w:val="BodyText"/>
      </w:pPr>
      <w:r>
        <w:t xml:space="preserve">What particularly excites me about your company is your pioneering work in sustainable electronics manufacturing and smart city infrastructure projects across Bangladesh. Your recent initiative to develop energy-efficient street lighting systems for Dhaka's municipal zones demonstrates a vision I deeply admire – one that marries technical excellence with social responsibility. As an aspiring</w:t>
      </w:r>
      <w:r>
        <w:t xml:space="preserve"> </w:t>
      </w:r>
      <w:r>
        <w:rPr>
          <w:bCs/>
          <w:b/>
        </w:rPr>
        <w:t xml:space="preserve">Electronics Engineer</w:t>
      </w:r>
      <w:r>
        <w:t xml:space="preserve">, I am eager to apply my skills in PCB design (using Altium Designer and KiCad), microcontroller programming (Arduino, STM32), and IoT integration within your real-world projects. My proficiency in troubleshooting complex circuit failures during laboratory sessions at BUET – including a 20% reduction in prototype testing time for a solar-powered water pump system – has prepared me to immediately support your engineering teams.</w:t>
      </w:r>
    </w:p>
    <w:p>
      <w:pPr>
        <w:pStyle w:val="BodyText"/>
      </w:pPr>
      <w:r>
        <w:t xml:space="preserve">Bangladesh Dhaka's electronics ecosystem presents unparalleled opportunities for growth, and I am particularly drawn to how local companies bridge traditional manufacturing with cutting-edge innovation. Having interned briefly at a local electronics assembly plant during my second year, I witnessed firsthand the transition from manual soldering to automated SMT lines – a transformation your company is clearly leading in Dhaka. My understanding of Bangladesh's industrial context includes familiarity with BRTC (Bangladesh Radio and Television Corporation) standards for device compliance, as well as awareness of challenges like component supply chain disruptions during monsoon seasons. This contextual knowledge, combined with my technical skills, positions me to contribute effectively from day one.</w:t>
      </w:r>
    </w:p>
    <w:p>
      <w:pPr>
        <w:pStyle w:val="BodyText"/>
      </w:pPr>
      <w:r>
        <w:t xml:space="preserve">My academic achievements reflect this practical orientation: I maintained a 3.7/4.0 GPA while serving as Technical Lead for BUET's IEEE Student Chapter, organizing workshops on Raspberry Pi applications for Dhaka's startup community. I also co-developed an open-source circuit simulator tailored for Bengali-speaking students, addressing language barriers in technical education – an initiative that received recognition from the Bangladesh Computer Society. These experiences cultivated not only my engineering acumen but also my ability to collaborate across cultural and linguistic divides within</w:t>
      </w:r>
      <w:r>
        <w:t xml:space="preserve"> </w:t>
      </w:r>
      <w:r>
        <w:rPr>
          <w:bCs/>
          <w:b/>
        </w:rPr>
        <w:t xml:space="preserve">Bangladesh Dhaka</w:t>
      </w:r>
      <w:r>
        <w:t xml:space="preserve">'s diverse tech landscape.</w:t>
      </w:r>
    </w:p>
    <w:p>
      <w:pPr>
        <w:pStyle w:val="BodyText"/>
      </w:pPr>
      <w:r>
        <w:t xml:space="preserve">What sets me apart as a candidate is my proactive approach to continuous learning in rapidly shifting electronics domains. I regularly participate in workshops hosted by the Bangladesh Electronics &amp; IT Industry Development Authority (BEID) and have completed certifications in PCB Manufacturing Processes and Embedded Security from Coursera. During a recent visit to Dhaka's BCSIR laboratories, I observed how government-backed initiatives are accelerating semiconductor research – insights that inform my technical curiosity. As an</w:t>
      </w:r>
      <w:r>
        <w:t xml:space="preserve"> </w:t>
      </w:r>
      <w:r>
        <w:rPr>
          <w:bCs/>
          <w:b/>
        </w:rPr>
        <w:t xml:space="preserve">Electronics Engineer</w:t>
      </w:r>
      <w:r>
        <w:t xml:space="preserve"> </w:t>
      </w:r>
      <w:r>
        <w:t xml:space="preserve">deeply invested in Bangladesh's technological sovereignty, I am committed to contributing to projects that elevate our national capacity beyond import dependency.</w:t>
      </w:r>
    </w:p>
    <w:p>
      <w:pPr>
        <w:pStyle w:val="BodyText"/>
      </w:pPr>
      <w:r>
        <w:t xml:space="preserve">I am equally excited about the mentorship opportunities your internship program offers. Your company’s reputation for nurturing talent through structured rotations across hardware design, testing, and field deployment aligns perfectly with my development goals. I envision this internship as a catalyst to transition from theoretical knowledge to impactful engineering practice while understanding how Dhaka's tech ecosystem interfaces with global supply chains – particularly relevant as Bangladesh aims to become an electronics manufacturing hub by 2030.</w:t>
      </w:r>
    </w:p>
    <w:p>
      <w:pPr>
        <w:pStyle w:val="BodyText"/>
      </w:pPr>
      <w:r>
        <w:t xml:space="preserve">My resume, attached for your review, provides further detail on my academic projects and technical competencies. I am confident that my hands-on experience with circuit simulation software, hardware debugging protocols, and collaborative project execution will allow me to add immediate value to your team. I have attached copies of my university transcripts and the IEEE chapter certificate for verification.</w:t>
      </w:r>
    </w:p>
    <w:p>
      <w:pPr>
        <w:pStyle w:val="BodyText"/>
      </w:pPr>
      <w:r>
        <w:t xml:space="preserve">Thank you for considering my application for this vital internship opportunity. I am eager to discuss how my skills in electronics design, problem-solving mindset, and passion for Bangladesh's technological advancement can support your company’s mission in</w:t>
      </w:r>
      <w:r>
        <w:t xml:space="preserve"> </w:t>
      </w:r>
      <w:r>
        <w:rPr>
          <w:bCs/>
          <w:b/>
        </w:rPr>
        <w:t xml:space="preserve">Bangladesh Dhaka</w:t>
      </w:r>
      <w:r>
        <w:t xml:space="preserve">. I welcome the opportunity to schedule an interview at your earliest convenience and have provided all necessary contact details above.</w:t>
      </w:r>
    </w:p>
    <w:p>
      <w:pPr>
        <w:pStyle w:val="BodyText"/>
      </w:pPr>
      <w:r>
        <w:t xml:space="preserve">Sincerely,</w:t>
      </w:r>
    </w:p>
    <w:p>
      <w:pPr>
        <w:pStyle w:val="BodyText"/>
      </w:pPr>
      <w:r>
        <w:rPr>
          <w:bCs/>
          <w:b/>
        </w:rPr>
        <w:t xml:space="preserve">[Your Full Name]</w:t>
      </w:r>
    </w:p>
    <w:p>
      <w:pPr>
        <w:pStyle w:val="BodyText"/>
      </w:pPr>
      <w:r>
        <w:t xml:space="preserve">BSc in Electronics &amp; Communication Engineering (Expected May 2024)</w:t>
      </w:r>
    </w:p>
    <w:p>
      <w:pPr>
        <w:pStyle w:val="BodyText"/>
      </w:pPr>
      <w:r>
        <w:rPr>
          <w:bCs/>
          <w:b/>
        </w:rPr>
        <w:t xml:space="preserve">Enclosures:</w:t>
      </w:r>
      <w:r>
        <w:t xml:space="preserve"> </w:t>
      </w:r>
      <w:r>
        <w:t xml:space="preserve">Resume, Academic Transcripts, IEEE Student Chapter Certificate</w:t>
      </w:r>
    </w:p>
    <w:p>
      <w:pPr>
        <w:pStyle w:val="BodyText"/>
      </w:pPr>
      <w:r>
        <w:rPr>
          <w:iCs/>
          <w:i/>
        </w:rPr>
        <w:t xml:space="preserve">"This Internship Application Letter reflects my commitment to applying engineering principles for Bangladesh's technological progress in Dhak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5-01T00:19:21Z</dcterms:created>
  <dcterms:modified xsi:type="dcterms:W3CDTF">2026-05-01T00:19:21Z</dcterms:modified>
</cp:coreProperties>
</file>

<file path=docProps/custom.xml><?xml version="1.0" encoding="utf-8"?>
<Properties xmlns="http://schemas.openxmlformats.org/officeDocument/2006/custom-properties" xmlns:vt="http://schemas.openxmlformats.org/officeDocument/2006/docPropsVTypes"/>
</file>